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07B128" w14:textId="449A67A7" w:rsidR="009D7216" w:rsidRDefault="0003426C">
      <w:pPr>
        <w:rPr>
          <w:lang w:val="en-AU"/>
        </w:rPr>
      </w:pPr>
      <w:r>
        <w:rPr>
          <w:lang w:val="en-AU"/>
        </w:rPr>
        <w:t>Data Science Notes (Data Visualization) (R Studio) (Day 1)</w:t>
      </w:r>
    </w:p>
    <w:p w14:paraId="72874C67" w14:textId="08C9A36F" w:rsidR="00F26E5F" w:rsidRDefault="00F26E5F" w:rsidP="00F26E5F">
      <w:pPr>
        <w:pStyle w:val="ListParagraph"/>
        <w:numPr>
          <w:ilvl w:val="0"/>
          <w:numId w:val="1"/>
        </w:numPr>
        <w:rPr>
          <w:lang w:val="en-AU"/>
        </w:rPr>
      </w:pPr>
      <w:r>
        <w:rPr>
          <w:lang w:val="en-AU"/>
        </w:rPr>
        <w:t>Introduction:</w:t>
      </w:r>
    </w:p>
    <w:p w14:paraId="1F25AEAF" w14:textId="77777777" w:rsidR="00F627BD" w:rsidRDefault="00F627BD" w:rsidP="00F26E5F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 xml:space="preserve">Pros and Cons </w:t>
      </w:r>
      <w:r w:rsidR="00F26E5F">
        <w:rPr>
          <w:lang w:val="en-AU"/>
        </w:rPr>
        <w:t>In R</w:t>
      </w:r>
      <w:r>
        <w:rPr>
          <w:lang w:val="en-AU"/>
        </w:rPr>
        <w:t>:</w:t>
      </w:r>
    </w:p>
    <w:p w14:paraId="6F6B9F21" w14:textId="77777777" w:rsidR="00F627BD" w:rsidRDefault="00F627BD" w:rsidP="00F627BD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>Pro:</w:t>
      </w:r>
    </w:p>
    <w:p w14:paraId="368F1325" w14:textId="3DFD31B6" w:rsidR="00F627BD" w:rsidRDefault="00F627BD" w:rsidP="00F627BD">
      <w:pPr>
        <w:pStyle w:val="ListParagraph"/>
        <w:numPr>
          <w:ilvl w:val="3"/>
          <w:numId w:val="1"/>
        </w:numPr>
        <w:rPr>
          <w:lang w:val="en-AU"/>
        </w:rPr>
      </w:pPr>
      <w:r>
        <w:rPr>
          <w:lang w:val="en-AU"/>
        </w:rPr>
        <w:t>N</w:t>
      </w:r>
      <w:r w:rsidR="00F26E5F">
        <w:rPr>
          <w:lang w:val="en-AU"/>
        </w:rPr>
        <w:t>o limit of data</w:t>
      </w:r>
    </w:p>
    <w:p w14:paraId="1A0442A6" w14:textId="14953D5F" w:rsidR="00F627BD" w:rsidRDefault="00F627BD" w:rsidP="00F627BD">
      <w:pPr>
        <w:pStyle w:val="ListParagraph"/>
        <w:numPr>
          <w:ilvl w:val="3"/>
          <w:numId w:val="1"/>
        </w:numPr>
        <w:rPr>
          <w:lang w:val="en-AU"/>
        </w:rPr>
      </w:pPr>
      <w:r>
        <w:rPr>
          <w:lang w:val="en-AU"/>
        </w:rPr>
        <w:t>F</w:t>
      </w:r>
      <w:r w:rsidR="00F26E5F">
        <w:rPr>
          <w:lang w:val="en-AU"/>
        </w:rPr>
        <w:t>lexible</w:t>
      </w:r>
    </w:p>
    <w:p w14:paraId="3A8F8888" w14:textId="4A8F30FA" w:rsidR="00F26E5F" w:rsidRDefault="00F627BD" w:rsidP="00F627BD">
      <w:pPr>
        <w:pStyle w:val="ListParagraph"/>
        <w:numPr>
          <w:ilvl w:val="3"/>
          <w:numId w:val="1"/>
        </w:numPr>
        <w:rPr>
          <w:lang w:val="en-AU"/>
        </w:rPr>
      </w:pPr>
      <w:r>
        <w:rPr>
          <w:lang w:val="en-AU"/>
        </w:rPr>
        <w:t>M</w:t>
      </w:r>
      <w:r w:rsidR="00E4214E">
        <w:rPr>
          <w:lang w:val="en-AU"/>
        </w:rPr>
        <w:t>ore custom</w:t>
      </w:r>
      <w:r w:rsidR="00F26E5F">
        <w:rPr>
          <w:lang w:val="en-AU"/>
        </w:rPr>
        <w:t>.</w:t>
      </w:r>
    </w:p>
    <w:p w14:paraId="7256BE8F" w14:textId="31B014DA" w:rsidR="00B50BFE" w:rsidRDefault="00B50BFE" w:rsidP="00B50BFE">
      <w:pPr>
        <w:pStyle w:val="ListParagraph"/>
        <w:numPr>
          <w:ilvl w:val="1"/>
          <w:numId w:val="1"/>
        </w:numPr>
        <w:rPr>
          <w:lang w:val="en-AU"/>
        </w:rPr>
      </w:pPr>
      <w:r>
        <w:rPr>
          <w:lang w:val="en-AU"/>
        </w:rPr>
        <w:t>Goal of Data Visualization:</w:t>
      </w:r>
    </w:p>
    <w:p w14:paraId="4B1CCBA8" w14:textId="2F7C00EC" w:rsidR="00B50BFE" w:rsidRDefault="00B50BFE" w:rsidP="00B50BFE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>Exploratory: To uncover data, to analyse data.</w:t>
      </w:r>
    </w:p>
    <w:p w14:paraId="1E5DBF5F" w14:textId="433C35B3" w:rsidR="00B50BFE" w:rsidRPr="00F26E5F" w:rsidRDefault="00B50BFE" w:rsidP="00B50BFE">
      <w:pPr>
        <w:pStyle w:val="ListParagraph"/>
        <w:numPr>
          <w:ilvl w:val="2"/>
          <w:numId w:val="1"/>
        </w:numPr>
        <w:rPr>
          <w:lang w:val="en-AU"/>
        </w:rPr>
      </w:pPr>
      <w:r>
        <w:rPr>
          <w:lang w:val="en-AU"/>
        </w:rPr>
        <w:t>Explanatory: To communicate, to present data.</w:t>
      </w:r>
      <w:bookmarkStart w:id="0" w:name="_GoBack"/>
      <w:bookmarkEnd w:id="0"/>
    </w:p>
    <w:p w14:paraId="74243E2B" w14:textId="77777777" w:rsidR="00F26E5F" w:rsidRPr="0003426C" w:rsidRDefault="00F26E5F">
      <w:pPr>
        <w:rPr>
          <w:lang w:val="en-AU"/>
        </w:rPr>
      </w:pPr>
    </w:p>
    <w:sectPr w:rsidR="00F26E5F" w:rsidRPr="000342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8E1D80"/>
    <w:multiLevelType w:val="hybridMultilevel"/>
    <w:tmpl w:val="FF9EDA4C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zM7YwMDOytDSxMDBV0lEKTi0uzszPAykwrAUALx0L9iwAAAA="/>
  </w:docVars>
  <w:rsids>
    <w:rsidRoot w:val="0003426C"/>
    <w:rsid w:val="0003426C"/>
    <w:rsid w:val="009D7216"/>
    <w:rsid w:val="00B50BFE"/>
    <w:rsid w:val="00E4214E"/>
    <w:rsid w:val="00F26E5F"/>
    <w:rsid w:val="00F627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7CEB49"/>
  <w15:chartTrackingRefBased/>
  <w15:docId w15:val="{E3FD5269-8081-43A9-8DDC-99442AD646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E5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8</Words>
  <Characters>221</Characters>
  <Application>Microsoft Office Word</Application>
  <DocSecurity>0</DocSecurity>
  <Lines>1</Lines>
  <Paragraphs>1</Paragraphs>
  <ScaleCrop>false</ScaleCrop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 adhikara</dc:creator>
  <cp:keywords/>
  <dc:description/>
  <cp:lastModifiedBy>rakyan adhikara</cp:lastModifiedBy>
  <cp:revision>5</cp:revision>
  <dcterms:created xsi:type="dcterms:W3CDTF">2019-07-15T11:30:00Z</dcterms:created>
  <dcterms:modified xsi:type="dcterms:W3CDTF">2019-07-15T11:40:00Z</dcterms:modified>
</cp:coreProperties>
</file>